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a infraestructura, cambios, o nuevos desarrollos de software. Document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i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des/responsabilidades del flujo de inversión de TI con las partes de la arquitectura del FNA relevantes al gobierno SOA.</w:t>
      </w:r>
    </w:p>
    <w:bookmarkStart w:id="0" w:name="tbl:1fc4342f-532a-477f-98b6-7f7cf566e786"/>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 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d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21:59:02Z</dcterms:created>
  <dcterms:modified xsi:type="dcterms:W3CDTF">2023-07-21T21: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